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FA8A3" w14:textId="79414EFF" w:rsidR="00543F7E" w:rsidRPr="000261CD" w:rsidRDefault="00FD367C" w:rsidP="000261CD">
      <w:pPr>
        <w:pStyle w:val="Header"/>
        <w:widowControl/>
        <w:tabs>
          <w:tab w:val="clear" w:pos="4320"/>
          <w:tab w:val="center" w:pos="2880"/>
          <w:tab w:val="left" w:pos="7200"/>
        </w:tabs>
        <w:rPr>
          <w:rFonts w:ascii="Times New Roman" w:hAnsi="Times New Roman"/>
          <w:noProof/>
          <w:szCs w:val="22"/>
          <w:lang w:val="es-MX"/>
        </w:rPr>
      </w:pPr>
      <w:r>
        <w:rPr>
          <w:rFonts w:ascii="Times New Roman" w:hAnsi="Times New Roman"/>
          <w:noProof/>
          <w:szCs w:val="22"/>
          <w:lang w:val="es-MX"/>
        </w:rPr>
        <w:object w:dxaOrig="1440" w:dyaOrig="1440" w14:anchorId="487D61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102.8pt;margin-top:62.75pt;width:320.1pt;height:28.3pt;z-index:-251658752;mso-wrap-edited:f;mso-position-vertical-relative:page" wrapcoords="3572 1580 2041 2634 170 7376 170 11590 2381 19493 5272 20020 11055 20020 17008 20020 21260 12117 21600 4215 18709 2107 9524 1580 3572 1580" o:allowincell="f" o:allowoverlap="f" fillcolor="window">
            <v:imagedata r:id="rId8" o:title=""/>
            <w10:wrap type="square" anchory="page"/>
          </v:shape>
          <o:OLEObject Type="Embed" ProgID="Word.Picture.8" ShapeID="_x0000_s2050" DrawAspect="Content" ObjectID="_1767001143" r:id="rId9"/>
        </w:object>
      </w:r>
      <w:r w:rsidR="00543F7E" w:rsidRPr="000261CD">
        <w:rPr>
          <w:rFonts w:ascii="Times New Roman" w:hAnsi="Times New Roman"/>
          <w:szCs w:val="22"/>
          <w:lang w:val="es-MX"/>
        </w:rPr>
        <w:tab/>
      </w:r>
      <w:r w:rsidR="00543F7E" w:rsidRPr="000261CD">
        <w:rPr>
          <w:rFonts w:ascii="Times New Roman" w:hAnsi="Times New Roman"/>
          <w:szCs w:val="22"/>
          <w:lang w:val="es-MX"/>
        </w:rPr>
        <w:tab/>
        <w:t>OEA/Ser.G</w:t>
      </w:r>
    </w:p>
    <w:p w14:paraId="24A529AB" w14:textId="721BEBDE" w:rsidR="00543F7E" w:rsidRPr="000261CD" w:rsidRDefault="00543F7E" w:rsidP="000261CD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right="-1469"/>
        <w:rPr>
          <w:rFonts w:ascii="Times New Roman" w:hAnsi="Times New Roman"/>
          <w:noProof/>
          <w:szCs w:val="22"/>
          <w:lang w:val="es-MX"/>
        </w:rPr>
      </w:pPr>
      <w:r w:rsidRPr="000261CD">
        <w:rPr>
          <w:rFonts w:ascii="Times New Roman" w:hAnsi="Times New Roman"/>
          <w:szCs w:val="22"/>
          <w:lang w:val="es-MX"/>
        </w:rPr>
        <w:tab/>
      </w:r>
      <w:r w:rsidRPr="000261CD">
        <w:rPr>
          <w:rFonts w:ascii="Times New Roman" w:hAnsi="Times New Roman"/>
          <w:szCs w:val="22"/>
          <w:lang w:val="es-MX"/>
        </w:rPr>
        <w:tab/>
        <w:t>CP/</w:t>
      </w:r>
      <w:r w:rsidR="000261CD" w:rsidRPr="000261CD">
        <w:rPr>
          <w:rFonts w:ascii="Times New Roman" w:hAnsi="Times New Roman"/>
          <w:szCs w:val="22"/>
          <w:lang w:val="es-MX"/>
        </w:rPr>
        <w:t>RES. 1246 (2480/24)</w:t>
      </w:r>
    </w:p>
    <w:p w14:paraId="744E9BEB" w14:textId="7EA343BF" w:rsidR="00543F7E" w:rsidRPr="000261CD" w:rsidRDefault="00543F7E" w:rsidP="000261CD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right="-929"/>
        <w:rPr>
          <w:rFonts w:ascii="Times New Roman" w:hAnsi="Times New Roman"/>
          <w:szCs w:val="22"/>
          <w:lang w:val="es-MX"/>
        </w:rPr>
      </w:pPr>
      <w:r w:rsidRPr="000261CD">
        <w:rPr>
          <w:rFonts w:ascii="Times New Roman" w:hAnsi="Times New Roman"/>
          <w:szCs w:val="22"/>
          <w:lang w:val="es-MX"/>
        </w:rPr>
        <w:tab/>
      </w:r>
      <w:r w:rsidRPr="000261CD">
        <w:rPr>
          <w:rFonts w:ascii="Times New Roman" w:hAnsi="Times New Roman"/>
          <w:szCs w:val="22"/>
          <w:lang w:val="es-MX"/>
        </w:rPr>
        <w:tab/>
      </w:r>
      <w:r w:rsidR="000261CD" w:rsidRPr="000261CD">
        <w:rPr>
          <w:rFonts w:ascii="Times New Roman" w:hAnsi="Times New Roman"/>
          <w:szCs w:val="22"/>
          <w:lang w:val="es-MX"/>
        </w:rPr>
        <w:t>17</w:t>
      </w:r>
      <w:r w:rsidR="00737CC5" w:rsidRPr="000261CD">
        <w:rPr>
          <w:rFonts w:ascii="Times New Roman" w:hAnsi="Times New Roman"/>
          <w:szCs w:val="22"/>
          <w:lang w:val="es-MX"/>
        </w:rPr>
        <w:t xml:space="preserve"> enero 2024</w:t>
      </w:r>
    </w:p>
    <w:p w14:paraId="6F3C3E4A" w14:textId="18EB5152" w:rsidR="000261CD" w:rsidRPr="000261CD" w:rsidRDefault="00543F7E" w:rsidP="000261CD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enter" w:pos="2880"/>
        </w:tabs>
        <w:ind w:left="7200" w:right="-929"/>
        <w:rPr>
          <w:rFonts w:ascii="Times New Roman" w:hAnsi="Times New Roman"/>
          <w:szCs w:val="22"/>
        </w:rPr>
      </w:pPr>
      <w:r w:rsidRPr="000261CD">
        <w:rPr>
          <w:rFonts w:ascii="Times New Roman" w:hAnsi="Times New Roman"/>
          <w:szCs w:val="22"/>
          <w:lang w:val="es-MX"/>
        </w:rPr>
        <w:t xml:space="preserve">Original: </w:t>
      </w:r>
      <w:r w:rsidR="006D57FE" w:rsidRPr="000261CD">
        <w:rPr>
          <w:rFonts w:ascii="Times New Roman" w:hAnsi="Times New Roman"/>
          <w:szCs w:val="22"/>
          <w:lang w:val="es-MX"/>
        </w:rPr>
        <w:t xml:space="preserve">español </w:t>
      </w:r>
    </w:p>
    <w:p w14:paraId="5B4AE3B0" w14:textId="1C713A5C" w:rsidR="00F13FBB" w:rsidRPr="000261CD" w:rsidRDefault="00F13FBB" w:rsidP="000261CD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  <w:lang w:val="es-ES"/>
        </w:rPr>
      </w:pPr>
    </w:p>
    <w:p w14:paraId="630DCF58" w14:textId="77777777" w:rsidR="00F13FBB" w:rsidRPr="000261CD" w:rsidRDefault="00F13FBB" w:rsidP="000261CD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  <w:lang w:val="es-ES"/>
        </w:rPr>
      </w:pPr>
    </w:p>
    <w:p w14:paraId="64CEB230" w14:textId="77777777" w:rsidR="000261CD" w:rsidRPr="000261CD" w:rsidRDefault="000261CD" w:rsidP="000261CD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  <w:lang w:val="es-ES"/>
        </w:rPr>
      </w:pPr>
    </w:p>
    <w:p w14:paraId="7C194F68" w14:textId="5680A99F" w:rsidR="000261CD" w:rsidRPr="000261CD" w:rsidRDefault="000261CD" w:rsidP="000261CD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>CP/RES. 1246 (2480/24)</w:t>
      </w:r>
    </w:p>
    <w:p w14:paraId="6A66D32A" w14:textId="77777777" w:rsidR="000261CD" w:rsidRPr="000261CD" w:rsidRDefault="000261CD" w:rsidP="000261CD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  <w:lang w:val="es-ES"/>
        </w:rPr>
      </w:pPr>
    </w:p>
    <w:p w14:paraId="23D85F34" w14:textId="6896CBE7" w:rsidR="00F13FBB" w:rsidRPr="000261CD" w:rsidRDefault="00F13FBB" w:rsidP="000261CD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 xml:space="preserve">LUGAR Y FECHA DEL QUINCUAGÉSIMO CUARTO PERÍODO </w:t>
      </w:r>
      <w:r w:rsidRPr="000261CD">
        <w:rPr>
          <w:rFonts w:ascii="Times New Roman" w:hAnsi="Times New Roman" w:cs="Times New Roman"/>
          <w:sz w:val="22"/>
          <w:szCs w:val="22"/>
          <w:lang w:val="es-ES"/>
        </w:rPr>
        <w:br/>
        <w:t>ORDINARIO DE SESIONES DE LA ASAMBLEA GENERAL</w:t>
      </w:r>
    </w:p>
    <w:p w14:paraId="3EC90783" w14:textId="77777777" w:rsidR="00F13FBB" w:rsidRPr="000261CD" w:rsidRDefault="00F13FBB" w:rsidP="000261CD">
      <w:pPr>
        <w:pStyle w:val="BodyText"/>
        <w:ind w:right="-29"/>
        <w:rPr>
          <w:rFonts w:ascii="Times New Roman" w:hAnsi="Times New Roman" w:cs="Times New Roman"/>
          <w:sz w:val="22"/>
          <w:szCs w:val="22"/>
          <w:lang w:val="es-ES"/>
        </w:rPr>
      </w:pPr>
    </w:p>
    <w:p w14:paraId="3558F0B7" w14:textId="6B5EC0D8" w:rsidR="00F13FBB" w:rsidRPr="000261CD" w:rsidRDefault="00F13FBB" w:rsidP="000261CD">
      <w:pPr>
        <w:pStyle w:val="BodyText"/>
        <w:ind w:right="-29"/>
        <w:jc w:val="center"/>
        <w:rPr>
          <w:rFonts w:ascii="Times New Roman" w:hAnsi="Times New Roman" w:cs="Times New Roman"/>
          <w:sz w:val="22"/>
          <w:szCs w:val="22"/>
          <w:lang w:val="es-U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>(</w:t>
      </w:r>
      <w:r w:rsidR="000261CD" w:rsidRPr="000261CD">
        <w:rPr>
          <w:rFonts w:ascii="Times New Roman" w:hAnsi="Times New Roman" w:cs="Times New Roman"/>
          <w:sz w:val="22"/>
          <w:szCs w:val="22"/>
          <w:shd w:val="clear" w:color="auto" w:fill="FFFFFF"/>
          <w:lang w:val="es-US"/>
        </w:rPr>
        <w:t>Aprobada por el Consejo Permanente en la sesión ordinaria celebrada el 17 de enero de 2024)</w:t>
      </w:r>
    </w:p>
    <w:p w14:paraId="30176310" w14:textId="77777777" w:rsidR="00F13FBB" w:rsidRPr="000261CD" w:rsidRDefault="00F13FBB" w:rsidP="000261CD">
      <w:pPr>
        <w:pStyle w:val="BodyText"/>
        <w:rPr>
          <w:rFonts w:ascii="Times New Roman" w:hAnsi="Times New Roman" w:cs="Times New Roman"/>
          <w:sz w:val="22"/>
          <w:szCs w:val="22"/>
          <w:lang w:val="es-ES"/>
        </w:rPr>
      </w:pPr>
    </w:p>
    <w:p w14:paraId="330054C1" w14:textId="77777777" w:rsidR="000261CD" w:rsidRPr="000261CD" w:rsidRDefault="000261CD" w:rsidP="000261CD">
      <w:pPr>
        <w:pStyle w:val="BodyText"/>
        <w:ind w:right="125" w:firstLine="709"/>
        <w:jc w:val="both"/>
        <w:rPr>
          <w:rFonts w:ascii="Times New Roman" w:hAnsi="Times New Roman" w:cs="Times New Roman"/>
          <w:sz w:val="22"/>
          <w:szCs w:val="22"/>
          <w:lang w:val="es-ES"/>
        </w:rPr>
      </w:pPr>
    </w:p>
    <w:p w14:paraId="0C403AB3" w14:textId="2D18FF21" w:rsidR="00F13FBB" w:rsidRPr="000261CD" w:rsidRDefault="00F13FBB" w:rsidP="000261CD">
      <w:pPr>
        <w:pStyle w:val="BodyText"/>
        <w:ind w:right="125" w:firstLine="709"/>
        <w:jc w:val="both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>EL CONSEJO PERMANENTE DE LA ORGANIZACIÓN DE LOS ESTADOS AMERICANOS,</w:t>
      </w:r>
    </w:p>
    <w:p w14:paraId="1718AF5C" w14:textId="77777777" w:rsidR="00F13FBB" w:rsidRPr="000261CD" w:rsidRDefault="00F13FBB" w:rsidP="000261CD">
      <w:pPr>
        <w:pStyle w:val="BodyText"/>
        <w:rPr>
          <w:rFonts w:ascii="Times New Roman" w:hAnsi="Times New Roman" w:cs="Times New Roman"/>
          <w:sz w:val="22"/>
          <w:szCs w:val="22"/>
          <w:lang w:val="es-ES"/>
        </w:rPr>
      </w:pPr>
    </w:p>
    <w:p w14:paraId="290C1718" w14:textId="77777777" w:rsidR="00F13FBB" w:rsidRPr="000261CD" w:rsidRDefault="00F13FBB" w:rsidP="000261CD">
      <w:pPr>
        <w:pStyle w:val="BodyText"/>
        <w:ind w:right="125" w:firstLine="709"/>
        <w:jc w:val="both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 xml:space="preserve">TENIENDO EN CUENTA los artículos 43 y 44 del Reglamento de la Asamblea General, que tratan de la celebración de los períodos ordinarios de sesiones de la Asamblea General; </w:t>
      </w:r>
    </w:p>
    <w:p w14:paraId="4FDEAFD0" w14:textId="77777777" w:rsidR="00F13FBB" w:rsidRPr="000261CD" w:rsidRDefault="00F13FBB" w:rsidP="000261CD">
      <w:pPr>
        <w:pStyle w:val="BodyText"/>
        <w:rPr>
          <w:rFonts w:ascii="Times New Roman" w:hAnsi="Times New Roman" w:cs="Times New Roman"/>
          <w:sz w:val="22"/>
          <w:szCs w:val="22"/>
          <w:lang w:val="es-ES"/>
        </w:rPr>
      </w:pPr>
    </w:p>
    <w:p w14:paraId="2D0B8BF7" w14:textId="77777777" w:rsidR="00F13FBB" w:rsidRPr="000261CD" w:rsidRDefault="00F13FBB" w:rsidP="000261CD">
      <w:pPr>
        <w:pStyle w:val="BodyText"/>
        <w:ind w:right="110" w:firstLine="715"/>
        <w:jc w:val="both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>CONSIDERANDO que, con fecha del 23 de junio de 2023, por medio de su resolución AG/RES. 3012 (LIII-O/23), la Asamblea General aceptó el ofrecimiento del Gobierno de Suriname de ser sede del quincuagésimo cuarto período ordinario de sesiones de la Asamblea General y que, con fecha 23 de agosto de 2023, por medio de su resolución CP/RES. 1228 (2443/23), el Consejo Permanente determinó</w:t>
      </w:r>
      <w:r w:rsidRPr="000261CD">
        <w:rPr>
          <w:rFonts w:ascii="Times New Roman" w:hAnsi="Times New Roman" w:cs="Times New Roman"/>
          <w:sz w:val="22"/>
          <w:szCs w:val="22"/>
          <w:lang w:val="es-US"/>
        </w:rPr>
        <w:t xml:space="preserve"> </w:t>
      </w:r>
      <w:r w:rsidRPr="000261CD">
        <w:rPr>
          <w:rFonts w:ascii="Times New Roman" w:hAnsi="Times New Roman" w:cs="Times New Roman"/>
          <w:sz w:val="22"/>
          <w:szCs w:val="22"/>
          <w:lang w:val="es-ES"/>
        </w:rPr>
        <w:t>que dicho período ordinario de sesiones de la Asamblea General se celebraría del 19 al 21 de junio de 2024 en Paramaribo, Suriname;</w:t>
      </w:r>
    </w:p>
    <w:p w14:paraId="2F054E8F" w14:textId="77777777" w:rsidR="00F13FBB" w:rsidRPr="000261CD" w:rsidRDefault="00F13FBB" w:rsidP="000261CD">
      <w:pPr>
        <w:pStyle w:val="BodyText"/>
        <w:ind w:right="110" w:firstLine="715"/>
        <w:jc w:val="both"/>
        <w:rPr>
          <w:rFonts w:ascii="Times New Roman" w:hAnsi="Times New Roman" w:cs="Times New Roman"/>
          <w:sz w:val="22"/>
          <w:szCs w:val="22"/>
          <w:lang w:val="es-ES"/>
        </w:rPr>
      </w:pPr>
    </w:p>
    <w:p w14:paraId="79A396E4" w14:textId="77777777" w:rsidR="00F13FBB" w:rsidRPr="000261CD" w:rsidRDefault="00F13FBB" w:rsidP="000261CD">
      <w:pPr>
        <w:pStyle w:val="BodyText"/>
        <w:ind w:right="110" w:firstLine="715"/>
        <w:jc w:val="both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 xml:space="preserve">TOMANDO NOTA que, con fecha del 8 de enero de 2024, el gobierno de la República de Suriname retiró su ofrecimiento de ser sede del </w:t>
      </w:r>
      <w:bookmarkStart w:id="0" w:name="_Hlk155695493"/>
      <w:r w:rsidRPr="000261CD">
        <w:rPr>
          <w:rFonts w:ascii="Times New Roman" w:hAnsi="Times New Roman" w:cs="Times New Roman"/>
          <w:sz w:val="22"/>
          <w:szCs w:val="22"/>
          <w:lang w:val="es-ES"/>
        </w:rPr>
        <w:t>citado período ordinario de sesiones de la Asamblea General mediante nota publicada como documento AG/CP/INF. 795/24 corr. 1</w:t>
      </w:r>
      <w:bookmarkEnd w:id="0"/>
      <w:r w:rsidRPr="000261CD">
        <w:rPr>
          <w:rFonts w:ascii="Times New Roman" w:hAnsi="Times New Roman" w:cs="Times New Roman"/>
          <w:sz w:val="22"/>
          <w:szCs w:val="22"/>
          <w:lang w:val="es-ES"/>
        </w:rPr>
        <w:t>.; y</w:t>
      </w:r>
    </w:p>
    <w:p w14:paraId="13E0ABF5" w14:textId="77777777" w:rsidR="00F13FBB" w:rsidRPr="000261CD" w:rsidRDefault="00F13FBB" w:rsidP="000261CD">
      <w:pPr>
        <w:pStyle w:val="BodyText"/>
        <w:ind w:right="110" w:firstLine="715"/>
        <w:jc w:val="both"/>
        <w:rPr>
          <w:rFonts w:ascii="Times New Roman" w:hAnsi="Times New Roman" w:cs="Times New Roman"/>
          <w:sz w:val="22"/>
          <w:szCs w:val="22"/>
          <w:lang w:val="es-ES"/>
        </w:rPr>
      </w:pPr>
    </w:p>
    <w:p w14:paraId="2D3184B0" w14:textId="77777777" w:rsidR="00F13FBB" w:rsidRPr="000261CD" w:rsidRDefault="00F13FBB" w:rsidP="000261CD">
      <w:pPr>
        <w:pStyle w:val="BodyText"/>
        <w:ind w:right="110" w:firstLine="715"/>
        <w:jc w:val="both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>AGRADECIENDO el ofrecimiento de la República del Paraguay para ser sede del quincuagésimo cuarto período ordinario de sesiones de la Asamblea General mediante nota publicada como documento AG/CP/INF. 796/24, </w:t>
      </w:r>
    </w:p>
    <w:p w14:paraId="5FBC0DA1" w14:textId="77777777" w:rsidR="00F13FBB" w:rsidRPr="000261CD" w:rsidRDefault="00F13FBB" w:rsidP="000261CD">
      <w:pPr>
        <w:pStyle w:val="BodyText"/>
        <w:rPr>
          <w:rFonts w:ascii="Times New Roman" w:hAnsi="Times New Roman" w:cs="Times New Roman"/>
          <w:sz w:val="22"/>
          <w:szCs w:val="22"/>
          <w:lang w:val="es-ES"/>
        </w:rPr>
      </w:pPr>
    </w:p>
    <w:p w14:paraId="4C63D472" w14:textId="77777777" w:rsidR="00F13FBB" w:rsidRPr="000261CD" w:rsidRDefault="00F13FBB" w:rsidP="000261CD">
      <w:pPr>
        <w:pStyle w:val="BodyText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>RESUELVE:</w:t>
      </w:r>
    </w:p>
    <w:p w14:paraId="2CD9F607" w14:textId="77777777" w:rsidR="00F13FBB" w:rsidRPr="000261CD" w:rsidRDefault="00F13FBB" w:rsidP="000261CD">
      <w:pPr>
        <w:pStyle w:val="BodyText"/>
        <w:rPr>
          <w:rFonts w:ascii="Times New Roman" w:hAnsi="Times New Roman" w:cs="Times New Roman"/>
          <w:sz w:val="22"/>
          <w:szCs w:val="22"/>
          <w:lang w:val="es-ES"/>
        </w:rPr>
      </w:pPr>
    </w:p>
    <w:p w14:paraId="40C03180" w14:textId="77777777" w:rsidR="00F13FBB" w:rsidRPr="000261CD" w:rsidRDefault="00F13FBB" w:rsidP="000261CD">
      <w:pPr>
        <w:pStyle w:val="BodyText"/>
        <w:tabs>
          <w:tab w:val="left" w:pos="1473"/>
        </w:tabs>
        <w:ind w:right="131" w:firstLine="739"/>
        <w:jc w:val="both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>1.</w:t>
      </w:r>
      <w:r w:rsidRPr="000261CD">
        <w:rPr>
          <w:rFonts w:ascii="Times New Roman" w:hAnsi="Times New Roman" w:cs="Times New Roman"/>
          <w:sz w:val="22"/>
          <w:szCs w:val="22"/>
          <w:lang w:val="es-ES"/>
        </w:rPr>
        <w:tab/>
        <w:t xml:space="preserve">Determinar </w:t>
      </w:r>
      <w:bookmarkStart w:id="1" w:name="_Hlk155695414"/>
      <w:r w:rsidRPr="000261CD">
        <w:rPr>
          <w:rFonts w:ascii="Times New Roman" w:hAnsi="Times New Roman" w:cs="Times New Roman"/>
          <w:sz w:val="22"/>
          <w:szCs w:val="22"/>
          <w:lang w:val="es-ES"/>
        </w:rPr>
        <w:t xml:space="preserve">que el quincuagésimo cuarto período ordinario de sesiones de la Asamblea General se celebrará del 26 al 28 de junio de 2024 en Asunción, </w:t>
      </w:r>
      <w:bookmarkEnd w:id="1"/>
      <w:r w:rsidRPr="000261CD">
        <w:rPr>
          <w:rFonts w:ascii="Times New Roman" w:hAnsi="Times New Roman" w:cs="Times New Roman"/>
          <w:sz w:val="22"/>
          <w:szCs w:val="22"/>
          <w:lang w:val="es-ES"/>
        </w:rPr>
        <w:t>Paraguay.</w:t>
      </w:r>
    </w:p>
    <w:p w14:paraId="2837D5DE" w14:textId="77777777" w:rsidR="00F13FBB" w:rsidRPr="000261CD" w:rsidRDefault="00F13FBB" w:rsidP="000261CD">
      <w:pPr>
        <w:pStyle w:val="BodyText"/>
        <w:jc w:val="both"/>
        <w:rPr>
          <w:rFonts w:ascii="Times New Roman" w:hAnsi="Times New Roman" w:cs="Times New Roman"/>
          <w:sz w:val="22"/>
          <w:szCs w:val="22"/>
          <w:lang w:val="es-ES"/>
        </w:rPr>
      </w:pPr>
    </w:p>
    <w:p w14:paraId="5135BA1F" w14:textId="1058E094" w:rsidR="007308CE" w:rsidRDefault="00F13FBB" w:rsidP="000261CD">
      <w:pPr>
        <w:pStyle w:val="BodyText"/>
        <w:tabs>
          <w:tab w:val="left" w:pos="1466"/>
        </w:tabs>
        <w:ind w:right="139" w:firstLine="725"/>
        <w:jc w:val="both"/>
        <w:rPr>
          <w:rFonts w:ascii="Times New Roman" w:hAnsi="Times New Roman" w:cs="Times New Roman"/>
          <w:sz w:val="22"/>
          <w:szCs w:val="22"/>
          <w:lang w:val="es-ES"/>
        </w:rPr>
      </w:pPr>
      <w:r w:rsidRPr="000261CD">
        <w:rPr>
          <w:rFonts w:ascii="Times New Roman" w:hAnsi="Times New Roman" w:cs="Times New Roman"/>
          <w:sz w:val="22"/>
          <w:szCs w:val="22"/>
          <w:lang w:val="es-ES"/>
        </w:rPr>
        <w:t>2.</w:t>
      </w:r>
      <w:r w:rsidRPr="000261CD">
        <w:rPr>
          <w:rFonts w:ascii="Times New Roman" w:hAnsi="Times New Roman" w:cs="Times New Roman"/>
          <w:sz w:val="22"/>
          <w:szCs w:val="22"/>
          <w:lang w:val="es-ES"/>
        </w:rPr>
        <w:tab/>
        <w:t xml:space="preserve">Solicitar al </w:t>
      </w:r>
      <w:proofErr w:type="gramStart"/>
      <w:r w:rsidRPr="000261CD">
        <w:rPr>
          <w:rFonts w:ascii="Times New Roman" w:hAnsi="Times New Roman" w:cs="Times New Roman"/>
          <w:sz w:val="22"/>
          <w:szCs w:val="22"/>
          <w:lang w:val="es-ES"/>
        </w:rPr>
        <w:t>Secretario General</w:t>
      </w:r>
      <w:proofErr w:type="gramEnd"/>
      <w:r w:rsidRPr="000261CD">
        <w:rPr>
          <w:rFonts w:ascii="Times New Roman" w:hAnsi="Times New Roman" w:cs="Times New Roman"/>
          <w:sz w:val="22"/>
          <w:szCs w:val="22"/>
          <w:lang w:val="es-ES"/>
        </w:rPr>
        <w:t xml:space="preserve"> que transmita esta resolución a los órganos, organismos y entidades de la Organización.</w:t>
      </w:r>
    </w:p>
    <w:p w14:paraId="3A4D4494" w14:textId="77777777" w:rsidR="00FD367C" w:rsidRDefault="00FD367C" w:rsidP="000261CD">
      <w:pPr>
        <w:pStyle w:val="BodyText"/>
        <w:tabs>
          <w:tab w:val="left" w:pos="1466"/>
        </w:tabs>
        <w:ind w:right="139" w:firstLine="725"/>
        <w:jc w:val="both"/>
        <w:rPr>
          <w:rFonts w:ascii="Times New Roman" w:hAnsi="Times New Roman" w:cs="Times New Roman"/>
          <w:sz w:val="22"/>
          <w:szCs w:val="22"/>
          <w:lang w:val="es-ES"/>
        </w:rPr>
      </w:pPr>
    </w:p>
    <w:p w14:paraId="386413DE" w14:textId="7783C64D" w:rsidR="00FD367C" w:rsidRPr="00FD367C" w:rsidRDefault="00FD367C" w:rsidP="00FD367C">
      <w:pPr>
        <w:pStyle w:val="ListParagraph"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noProof/>
          <w:szCs w:val="22"/>
        </w:rPr>
      </w:pPr>
      <w:r w:rsidRPr="00C94FF8"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274ADD19" wp14:editId="41F387FD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25B088F" w14:textId="77777777" w:rsidR="00FD367C" w:rsidRPr="00D070F6" w:rsidRDefault="00FD367C" w:rsidP="00FD367C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4ADD1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725B088F" w14:textId="77777777" w:rsidR="00FD367C" w:rsidRPr="00D070F6" w:rsidRDefault="00FD367C" w:rsidP="00FD367C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C94FF8">
        <w:rPr>
          <w:noProof/>
        </w:rPr>
        <w:drawing>
          <wp:anchor distT="0" distB="0" distL="114300" distR="114300" simplePos="0" relativeHeight="251661824" behindDoc="0" locked="0" layoutInCell="1" allowOverlap="1" wp14:anchorId="63822869" wp14:editId="36B4BEF1">
            <wp:simplePos x="0" y="0"/>
            <wp:positionH relativeFrom="column">
              <wp:posOffset>5131435</wp:posOffset>
            </wp:positionH>
            <wp:positionV relativeFrom="page">
              <wp:posOffset>8686800</wp:posOffset>
            </wp:positionV>
            <wp:extent cx="731520" cy="731520"/>
            <wp:effectExtent l="0" t="0" r="0" b="0"/>
            <wp:wrapNone/>
            <wp:docPr id="20" name="Picture 20" descr="A qr code with black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qr code with black square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94FF8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1" layoutInCell="1" allowOverlap="1" wp14:anchorId="483A66DE" wp14:editId="4F0DE8B6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4E31A9D" w14:textId="0AA83F0B" w:rsidR="00FD367C" w:rsidRPr="008B330A" w:rsidRDefault="00FD367C" w:rsidP="00FD367C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9023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A66DE" id="Text Box 3" o:spid="_x0000_s1027" type="#_x0000_t202" style="position:absolute;left:0;text-align:left;margin-left:-7.2pt;margin-top:10in;width:266.4pt;height:18pt;z-index:251660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Vtd5G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04E31A9D" w14:textId="0AA83F0B" w:rsidR="00FD367C" w:rsidRPr="008B330A" w:rsidRDefault="00FD367C" w:rsidP="00FD367C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9023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FD367C" w:rsidRPr="00FD367C" w:rsidSect="00EE4E6E">
      <w:headerReference w:type="default" r:id="rId11"/>
      <w:type w:val="oddPage"/>
      <w:pgSz w:w="12240" w:h="15840" w:code="1"/>
      <w:pgMar w:top="2160" w:right="1570" w:bottom="1296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3C46F" w14:textId="77777777" w:rsidR="000B5731" w:rsidRDefault="000B5731">
      <w:pPr>
        <w:spacing w:line="20" w:lineRule="exact"/>
      </w:pPr>
    </w:p>
  </w:endnote>
  <w:endnote w:type="continuationSeparator" w:id="0">
    <w:p w14:paraId="627AAEAA" w14:textId="77777777" w:rsidR="000B5731" w:rsidRPr="007308CE" w:rsidRDefault="000B5731">
      <w:pPr>
        <w:rPr>
          <w:noProof/>
          <w:lang w:val="en-US"/>
        </w:rPr>
      </w:pPr>
      <w:r w:rsidRPr="007308CE">
        <w:rPr>
          <w:noProof/>
          <w:lang w:val="en-US"/>
        </w:rPr>
        <w:t xml:space="preserve"> </w:t>
      </w:r>
    </w:p>
  </w:endnote>
  <w:endnote w:type="continuationNotice" w:id="1">
    <w:p w14:paraId="640FCBDE" w14:textId="77777777" w:rsidR="000B5731" w:rsidRPr="007308CE" w:rsidRDefault="000B5731">
      <w:pPr>
        <w:rPr>
          <w:noProof/>
          <w:lang w:val="en-US"/>
        </w:rPr>
      </w:pPr>
      <w:r w:rsidRPr="007308CE">
        <w:rPr>
          <w:noProof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E3BEE" w14:textId="77777777" w:rsidR="000B5731" w:rsidRPr="007308CE" w:rsidRDefault="000B5731">
      <w:pPr>
        <w:rPr>
          <w:noProof/>
          <w:lang w:val="en-US"/>
        </w:rPr>
      </w:pPr>
      <w:r w:rsidRPr="007308CE">
        <w:rPr>
          <w:noProof/>
          <w:lang w:val="en-US"/>
        </w:rPr>
        <w:separator/>
      </w:r>
    </w:p>
  </w:footnote>
  <w:footnote w:type="continuationSeparator" w:id="0">
    <w:p w14:paraId="18550B41" w14:textId="77777777" w:rsidR="000B5731" w:rsidRPr="007308CE" w:rsidRDefault="000B5731">
      <w:pPr>
        <w:rPr>
          <w:noProof/>
          <w:lang w:val="en-US"/>
        </w:rPr>
      </w:pPr>
      <w:r w:rsidRPr="007308CE">
        <w:rPr>
          <w:noProof/>
          <w:lang w:val="en-U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562621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830515C" w14:textId="77777777" w:rsidR="005F05DC" w:rsidRDefault="00DE6AD1">
        <w:pPr>
          <w:pStyle w:val="Header"/>
          <w:jc w:val="center"/>
        </w:pPr>
        <w:r>
          <w:t xml:space="preserve">-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-</w:t>
        </w:r>
      </w:p>
    </w:sdtContent>
  </w:sdt>
  <w:p w14:paraId="50AE2757" w14:textId="77777777" w:rsidR="005F05DC" w:rsidRDefault="005F0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E195F"/>
    <w:multiLevelType w:val="hybridMultilevel"/>
    <w:tmpl w:val="C994A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01919"/>
    <w:multiLevelType w:val="hybridMultilevel"/>
    <w:tmpl w:val="D9D42A8E"/>
    <w:lvl w:ilvl="0" w:tplc="540A000F">
      <w:start w:val="1"/>
      <w:numFmt w:val="decimal"/>
      <w:lvlText w:val="%1."/>
      <w:lvlJc w:val="left"/>
      <w:pPr>
        <w:ind w:left="720" w:hanging="360"/>
      </w:pPr>
    </w:lvl>
    <w:lvl w:ilvl="1" w:tplc="540A0019">
      <w:start w:val="1"/>
      <w:numFmt w:val="lowerLetter"/>
      <w:lvlText w:val="%2."/>
      <w:lvlJc w:val="left"/>
      <w:pPr>
        <w:ind w:left="1440" w:hanging="360"/>
      </w:pPr>
    </w:lvl>
    <w:lvl w:ilvl="2" w:tplc="540A001B">
      <w:start w:val="1"/>
      <w:numFmt w:val="lowerRoman"/>
      <w:lvlText w:val="%3."/>
      <w:lvlJc w:val="right"/>
      <w:pPr>
        <w:ind w:left="2160" w:hanging="180"/>
      </w:pPr>
    </w:lvl>
    <w:lvl w:ilvl="3" w:tplc="540A000F">
      <w:start w:val="1"/>
      <w:numFmt w:val="decimal"/>
      <w:lvlText w:val="%4."/>
      <w:lvlJc w:val="left"/>
      <w:pPr>
        <w:ind w:left="2880" w:hanging="360"/>
      </w:pPr>
    </w:lvl>
    <w:lvl w:ilvl="4" w:tplc="540A0019">
      <w:start w:val="1"/>
      <w:numFmt w:val="lowerLetter"/>
      <w:lvlText w:val="%5."/>
      <w:lvlJc w:val="left"/>
      <w:pPr>
        <w:ind w:left="3600" w:hanging="360"/>
      </w:pPr>
    </w:lvl>
    <w:lvl w:ilvl="5" w:tplc="540A001B">
      <w:start w:val="1"/>
      <w:numFmt w:val="lowerRoman"/>
      <w:lvlText w:val="%6."/>
      <w:lvlJc w:val="right"/>
      <w:pPr>
        <w:ind w:left="4320" w:hanging="180"/>
      </w:pPr>
    </w:lvl>
    <w:lvl w:ilvl="6" w:tplc="540A000F">
      <w:start w:val="1"/>
      <w:numFmt w:val="decimal"/>
      <w:lvlText w:val="%7."/>
      <w:lvlJc w:val="left"/>
      <w:pPr>
        <w:ind w:left="5040" w:hanging="360"/>
      </w:pPr>
    </w:lvl>
    <w:lvl w:ilvl="7" w:tplc="540A0019">
      <w:start w:val="1"/>
      <w:numFmt w:val="lowerLetter"/>
      <w:lvlText w:val="%8."/>
      <w:lvlJc w:val="left"/>
      <w:pPr>
        <w:ind w:left="5760" w:hanging="360"/>
      </w:pPr>
    </w:lvl>
    <w:lvl w:ilvl="8" w:tplc="5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2F2A69"/>
    <w:multiLevelType w:val="hybridMultilevel"/>
    <w:tmpl w:val="733E82C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B9D0F72"/>
    <w:multiLevelType w:val="singleLevel"/>
    <w:tmpl w:val="6E705946"/>
    <w:lvl w:ilvl="0">
      <w:numFmt w:val="decimal"/>
      <w:lvlText w:val="%1"/>
      <w:legacy w:legacy="1" w:legacySpace="0" w:legacyIndent="0"/>
      <w:lvlJc w:val="left"/>
    </w:lvl>
  </w:abstractNum>
  <w:abstractNum w:abstractNumId="4" w15:restartNumberingAfterBreak="0">
    <w:nsid w:val="7C8134CC"/>
    <w:multiLevelType w:val="hybridMultilevel"/>
    <w:tmpl w:val="58A6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590863">
    <w:abstractNumId w:val="3"/>
  </w:num>
  <w:num w:numId="2" w16cid:durableId="190945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501180">
    <w:abstractNumId w:val="0"/>
  </w:num>
  <w:num w:numId="4" w16cid:durableId="1620843274">
    <w:abstractNumId w:val="4"/>
  </w:num>
  <w:num w:numId="5" w16cid:durableId="8203438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zIzMTExtzQAAiUdpeDU4uLM/DyQAsNaALkePsUsAAAA"/>
    <w:docVar w:name="dgnword-docGUID" w:val="{FB722F1B-AF45-4D9C-B769-26F995BEFF99}"/>
    <w:docVar w:name="dgnword-eventsink" w:val="2683882004896"/>
  </w:docVars>
  <w:rsids>
    <w:rsidRoot w:val="00BF1E78"/>
    <w:rsid w:val="0002320D"/>
    <w:rsid w:val="000261CD"/>
    <w:rsid w:val="00054ACE"/>
    <w:rsid w:val="000A740C"/>
    <w:rsid w:val="000B5731"/>
    <w:rsid w:val="000D3B2F"/>
    <w:rsid w:val="000F4D9C"/>
    <w:rsid w:val="00105E0C"/>
    <w:rsid w:val="00110DDC"/>
    <w:rsid w:val="00113197"/>
    <w:rsid w:val="00136563"/>
    <w:rsid w:val="001674C7"/>
    <w:rsid w:val="00197766"/>
    <w:rsid w:val="001A5EB7"/>
    <w:rsid w:val="001F7F77"/>
    <w:rsid w:val="00214BE0"/>
    <w:rsid w:val="00221033"/>
    <w:rsid w:val="00240C46"/>
    <w:rsid w:val="0028417B"/>
    <w:rsid w:val="00297D4A"/>
    <w:rsid w:val="00353736"/>
    <w:rsid w:val="003719F2"/>
    <w:rsid w:val="00391D4D"/>
    <w:rsid w:val="003E002E"/>
    <w:rsid w:val="003E0BE0"/>
    <w:rsid w:val="003E1331"/>
    <w:rsid w:val="00406F19"/>
    <w:rsid w:val="004249EE"/>
    <w:rsid w:val="00482C39"/>
    <w:rsid w:val="00487C05"/>
    <w:rsid w:val="004A6607"/>
    <w:rsid w:val="004B3B9F"/>
    <w:rsid w:val="004B5699"/>
    <w:rsid w:val="004D3233"/>
    <w:rsid w:val="004F0513"/>
    <w:rsid w:val="005008B5"/>
    <w:rsid w:val="00511B84"/>
    <w:rsid w:val="00543F7E"/>
    <w:rsid w:val="005545C0"/>
    <w:rsid w:val="00557C2F"/>
    <w:rsid w:val="00575D0D"/>
    <w:rsid w:val="005A1D8D"/>
    <w:rsid w:val="005C72F4"/>
    <w:rsid w:val="005F05DC"/>
    <w:rsid w:val="00601839"/>
    <w:rsid w:val="00625BD1"/>
    <w:rsid w:val="006559A7"/>
    <w:rsid w:val="006D57FE"/>
    <w:rsid w:val="006E7BC9"/>
    <w:rsid w:val="007308CE"/>
    <w:rsid w:val="00737CC5"/>
    <w:rsid w:val="007A6768"/>
    <w:rsid w:val="007D79E4"/>
    <w:rsid w:val="007F4E8D"/>
    <w:rsid w:val="008011BF"/>
    <w:rsid w:val="008063B7"/>
    <w:rsid w:val="00812333"/>
    <w:rsid w:val="00827B44"/>
    <w:rsid w:val="0083065C"/>
    <w:rsid w:val="0083121D"/>
    <w:rsid w:val="00831966"/>
    <w:rsid w:val="008A2AB8"/>
    <w:rsid w:val="008B0BE8"/>
    <w:rsid w:val="008B2E23"/>
    <w:rsid w:val="008B330A"/>
    <w:rsid w:val="008B4D05"/>
    <w:rsid w:val="008D171F"/>
    <w:rsid w:val="008E124F"/>
    <w:rsid w:val="008E7422"/>
    <w:rsid w:val="00911AE7"/>
    <w:rsid w:val="00971D34"/>
    <w:rsid w:val="00992E6D"/>
    <w:rsid w:val="00997A0C"/>
    <w:rsid w:val="009B326A"/>
    <w:rsid w:val="009C457B"/>
    <w:rsid w:val="009D766B"/>
    <w:rsid w:val="009E6256"/>
    <w:rsid w:val="009F123D"/>
    <w:rsid w:val="009F500A"/>
    <w:rsid w:val="00A34176"/>
    <w:rsid w:val="00A82EBB"/>
    <w:rsid w:val="00B016FB"/>
    <w:rsid w:val="00B049DE"/>
    <w:rsid w:val="00B05BDA"/>
    <w:rsid w:val="00B53357"/>
    <w:rsid w:val="00BA0966"/>
    <w:rsid w:val="00BA70D9"/>
    <w:rsid w:val="00BC3976"/>
    <w:rsid w:val="00BF1E78"/>
    <w:rsid w:val="00BF327D"/>
    <w:rsid w:val="00C11952"/>
    <w:rsid w:val="00C11F4F"/>
    <w:rsid w:val="00C53CF4"/>
    <w:rsid w:val="00C737D0"/>
    <w:rsid w:val="00C83088"/>
    <w:rsid w:val="00CA736D"/>
    <w:rsid w:val="00CE7163"/>
    <w:rsid w:val="00D14DF1"/>
    <w:rsid w:val="00D14FB8"/>
    <w:rsid w:val="00D24ABE"/>
    <w:rsid w:val="00D66ED9"/>
    <w:rsid w:val="00D676DD"/>
    <w:rsid w:val="00D77993"/>
    <w:rsid w:val="00DD4EAB"/>
    <w:rsid w:val="00DE0327"/>
    <w:rsid w:val="00DE6AD1"/>
    <w:rsid w:val="00E31711"/>
    <w:rsid w:val="00E47A04"/>
    <w:rsid w:val="00E56766"/>
    <w:rsid w:val="00ED0181"/>
    <w:rsid w:val="00ED728E"/>
    <w:rsid w:val="00EE4E6E"/>
    <w:rsid w:val="00F137FE"/>
    <w:rsid w:val="00F13FBB"/>
    <w:rsid w:val="00F24B24"/>
    <w:rsid w:val="00F45C3D"/>
    <w:rsid w:val="00F525BF"/>
    <w:rsid w:val="00F53DF5"/>
    <w:rsid w:val="00F8286E"/>
    <w:rsid w:val="00FA37BC"/>
    <w:rsid w:val="00FB06C5"/>
    <w:rsid w:val="00FD367C"/>
    <w:rsid w:val="00FD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1CF505D1"/>
  <w15:docId w15:val="{6156BA80-FAA6-4F62-AEB6-B5FAC99B2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6471F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  <w:lang w:val="es-ES" w:eastAsia="es-ES"/>
    </w:rPr>
  </w:style>
  <w:style w:type="paragraph" w:styleId="FootnoteText">
    <w:name w:val="footnote text"/>
    <w:basedOn w:val="Normal"/>
    <w:link w:val="FootnoteTextChar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000000"/>
      <w:vertAlign w:val="baseline"/>
      <w:lang w:val="es-ES" w:eastAsia="es-ES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</w:rPr>
  </w:style>
  <w:style w:type="character" w:styleId="Hyperlink">
    <w:name w:val="Hyperlink"/>
    <w:rsid w:val="00BF1E78"/>
    <w:rPr>
      <w:color w:val="0000FF"/>
      <w:u w:val="none"/>
      <w:effect w:val="none"/>
      <w:lang w:val="es-ES" w:eastAsia="es-ES"/>
    </w:rPr>
  </w:style>
  <w:style w:type="character" w:customStyle="1" w:styleId="FootnoteTextChar">
    <w:name w:val="Footnote Text Char"/>
    <w:link w:val="FootnoteText"/>
    <w:locked/>
    <w:rsid w:val="00BF1E78"/>
    <w:rPr>
      <w:rFonts w:ascii="CG Times" w:hAnsi="CG Times"/>
      <w:sz w:val="18"/>
      <w:lang w:val="es-ES" w:eastAsia="es-ES" w:bidi="ar-SA"/>
    </w:rPr>
  </w:style>
  <w:style w:type="character" w:styleId="FollowedHyperlink">
    <w:name w:val="FollowedHyperlink"/>
    <w:rsid w:val="00F2384E"/>
    <w:rPr>
      <w:color w:val="800080"/>
      <w:u w:val="single"/>
      <w:lang w:val="es-ES" w:eastAsia="es-ES"/>
    </w:rPr>
  </w:style>
  <w:style w:type="paragraph" w:customStyle="1" w:styleId="style2">
    <w:name w:val="style2"/>
    <w:basedOn w:val="Normal"/>
    <w:rsid w:val="006471F8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eastAsia="Calibri" w:hAnsi="Times New Roman"/>
      <w:caps/>
      <w:sz w:val="20"/>
    </w:rPr>
  </w:style>
  <w:style w:type="paragraph" w:customStyle="1" w:styleId="Style20">
    <w:name w:val="Style2"/>
    <w:basedOn w:val="Heading2"/>
    <w:link w:val="Style2Char"/>
    <w:autoRedefine/>
    <w:rsid w:val="006471F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0" w:after="0"/>
      <w:jc w:val="center"/>
    </w:pPr>
    <w:rPr>
      <w:rFonts w:ascii="Times New Roman" w:hAnsi="Times New Roman"/>
      <w:b w:val="0"/>
      <w:bCs w:val="0"/>
      <w:i w:val="0"/>
      <w:iCs w:val="0"/>
      <w:caps/>
      <w:noProof/>
      <w:kern w:val="32"/>
      <w:sz w:val="20"/>
      <w:szCs w:val="20"/>
    </w:rPr>
  </w:style>
  <w:style w:type="character" w:customStyle="1" w:styleId="Style2Char">
    <w:name w:val="Style2 Char"/>
    <w:link w:val="Style20"/>
    <w:locked/>
    <w:rsid w:val="006471F8"/>
    <w:rPr>
      <w:caps/>
      <w:noProof/>
      <w:kern w:val="32"/>
      <w:lang w:val="es-ES" w:eastAsia="es-ES"/>
    </w:rPr>
  </w:style>
  <w:style w:type="character" w:customStyle="1" w:styleId="Heading2Char">
    <w:name w:val="Heading 2 Char"/>
    <w:link w:val="Heading2"/>
    <w:semiHidden/>
    <w:rsid w:val="006471F8"/>
    <w:rPr>
      <w:rFonts w:ascii="Cambria" w:eastAsia="Times New Roman" w:hAnsi="Cambria" w:cs="Times New Roman"/>
      <w:b/>
      <w:bCs/>
      <w:i/>
      <w:iCs/>
      <w:sz w:val="28"/>
      <w:szCs w:val="28"/>
      <w:lang w:val="es-ES" w:eastAsia="es-ES"/>
    </w:rPr>
  </w:style>
  <w:style w:type="character" w:customStyle="1" w:styleId="HeaderChar">
    <w:name w:val="Header Char"/>
    <w:link w:val="Header"/>
    <w:uiPriority w:val="99"/>
    <w:rsid w:val="00297D4A"/>
    <w:rPr>
      <w:rFonts w:ascii="CG Times" w:hAnsi="CG Times"/>
      <w:sz w:val="22"/>
      <w:lang w:val="es-ES" w:eastAsia="es-ES"/>
    </w:rPr>
  </w:style>
  <w:style w:type="character" w:customStyle="1" w:styleId="FooterChar">
    <w:name w:val="Footer Char"/>
    <w:link w:val="Footer"/>
    <w:rsid w:val="00297D4A"/>
    <w:rPr>
      <w:rFonts w:ascii="CG Times" w:hAnsi="CG Times"/>
      <w:sz w:val="22"/>
      <w:lang w:val="es-ES" w:eastAsia="es-ES"/>
    </w:rPr>
  </w:style>
  <w:style w:type="paragraph" w:customStyle="1" w:styleId="Bodytext1">
    <w:name w:val="Body text 1"/>
    <w:basedOn w:val="Normal"/>
    <w:rsid w:val="00297D4A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20"/>
      <w:ind w:firstLine="720"/>
    </w:pPr>
    <w:rPr>
      <w:rFonts w:ascii="Times New Roman" w:hAnsi="Times New Roman"/>
      <w:lang w:val="pt-PT" w:eastAsia="en-US"/>
    </w:rPr>
  </w:style>
  <w:style w:type="paragraph" w:customStyle="1" w:styleId="CPFooter">
    <w:name w:val="CP Footer"/>
    <w:basedOn w:val="Footer"/>
    <w:rsid w:val="00297D4A"/>
    <w:pPr>
      <w:widowControl/>
      <w:jc w:val="center"/>
    </w:pPr>
    <w:rPr>
      <w:rFonts w:ascii="Times New Roman" w:hAnsi="Times New Roman"/>
      <w:lang w:val="en-US" w:eastAsia="en-US"/>
    </w:rPr>
  </w:style>
  <w:style w:type="paragraph" w:customStyle="1" w:styleId="Style11ptBoldCentered">
    <w:name w:val="Style 11 pt Bold Centered"/>
    <w:basedOn w:val="Normal"/>
    <w:rsid w:val="00353736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napToGrid w:val="0"/>
      <w:jc w:val="center"/>
    </w:pPr>
    <w:rPr>
      <w:rFonts w:ascii="Arial" w:hAnsi="Arial"/>
      <w:b/>
      <w:bCs/>
      <w:sz w:val="28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D676D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676D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676DD"/>
    <w:rPr>
      <w:rFonts w:ascii="CG Times" w:hAnsi="CG Times"/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67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676DD"/>
    <w:rPr>
      <w:rFonts w:ascii="CG Times" w:hAnsi="CG Times"/>
      <w:b/>
      <w:bCs/>
      <w:lang w:val="es-ES" w:eastAsia="es-ES"/>
    </w:rPr>
  </w:style>
  <w:style w:type="paragraph" w:styleId="ListParagraph">
    <w:name w:val="List Paragraph"/>
    <w:basedOn w:val="Normal"/>
    <w:uiPriority w:val="99"/>
    <w:qFormat/>
    <w:rsid w:val="004B569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43F7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4E6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F13F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autoSpaceDE w:val="0"/>
      <w:autoSpaceDN w:val="0"/>
      <w:jc w:val="left"/>
    </w:pPr>
    <w:rPr>
      <w:rFonts w:ascii="Arial" w:eastAsia="Arial" w:hAnsi="Arial" w:cs="Arial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13FBB"/>
    <w:rPr>
      <w:rFonts w:ascii="Arial" w:eastAsia="Arial" w:hAnsi="Arial" w:cs="Arial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C6909-8463-43E9-8B56-BDF4C85D3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6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Mayorga, Georgina</cp:lastModifiedBy>
  <cp:revision>3</cp:revision>
  <cp:lastPrinted>1998-03-30T16:02:00Z</cp:lastPrinted>
  <dcterms:created xsi:type="dcterms:W3CDTF">2024-01-17T17:51:00Z</dcterms:created>
  <dcterms:modified xsi:type="dcterms:W3CDTF">2024-01-17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c8a4ac21f50cc10d8c93a2efb8964e07cb0cfc83492cf0bf1f0b6a0501392f</vt:lpwstr>
  </property>
</Properties>
</file>